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776" w:type="dxa"/>
        <w:tblInd w:w="113" w:type="dxa"/>
        <w:tblLook w:val="04A0" w:firstRow="1" w:lastRow="0" w:firstColumn="1" w:lastColumn="0" w:noHBand="0" w:noVBand="1"/>
      </w:tblPr>
      <w:tblGrid>
        <w:gridCol w:w="1060"/>
        <w:gridCol w:w="1780"/>
        <w:gridCol w:w="1320"/>
        <w:gridCol w:w="1320"/>
        <w:gridCol w:w="1320"/>
        <w:gridCol w:w="2976"/>
      </w:tblGrid>
      <w:tr w:rsidR="00EF6EA5" w:rsidRPr="00EF6EA5" w14:paraId="7486DE49" w14:textId="77777777" w:rsidTr="00012754">
        <w:trPr>
          <w:trHeight w:val="799"/>
        </w:trPr>
        <w:tc>
          <w:tcPr>
            <w:tcW w:w="977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EB4B2" w14:textId="77777777" w:rsidR="00A5444A" w:rsidRPr="00EF6EA5" w:rsidRDefault="00A5444A" w:rsidP="00A5444A">
            <w:pPr>
              <w:widowControl/>
              <w:spacing w:after="0" w:line="240" w:lineRule="auto"/>
              <w:jc w:val="center"/>
              <w:rPr>
                <w:rFonts w:ascii="游ゴシック" w:eastAsia="游ゴシック" w:hAnsi="游ゴシック" w:cs="Calibri"/>
                <w:b/>
                <w:bCs/>
                <w:color w:val="000000" w:themeColor="text1"/>
                <w:sz w:val="28"/>
                <w:szCs w:val="28"/>
                <w:lang w:eastAsia="ja-JP"/>
              </w:rPr>
            </w:pPr>
            <w:r w:rsidRPr="00EF6EA5">
              <w:rPr>
                <w:rFonts w:ascii="游ゴシック" w:eastAsia="游ゴシック" w:hAnsi="游ゴシック" w:cs="Calibri" w:hint="eastAsia"/>
                <w:b/>
                <w:bCs/>
                <w:color w:val="000000" w:themeColor="text1"/>
                <w:sz w:val="28"/>
                <w:szCs w:val="28"/>
                <w:lang w:eastAsia="ja-JP"/>
              </w:rPr>
              <w:t>English Proficiency Certificate</w:t>
            </w:r>
          </w:p>
        </w:tc>
      </w:tr>
      <w:tr w:rsidR="00EF6EA5" w:rsidRPr="00EF6EA5" w14:paraId="78EB38CB" w14:textId="77777777" w:rsidTr="00012754">
        <w:trPr>
          <w:trHeight w:val="402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0A9D9D" w14:textId="77777777" w:rsidR="00A5444A" w:rsidRPr="00EF6EA5" w:rsidRDefault="00A5444A" w:rsidP="00A5444A">
            <w:pPr>
              <w:widowControl/>
              <w:spacing w:after="0" w:line="240" w:lineRule="auto"/>
              <w:jc w:val="center"/>
              <w:rPr>
                <w:rFonts w:ascii="游ゴシック" w:eastAsia="游ゴシック" w:hAnsi="游ゴシック" w:cs="Calibri"/>
                <w:b/>
                <w:bCs/>
                <w:color w:val="000000" w:themeColor="text1"/>
                <w:sz w:val="28"/>
                <w:szCs w:val="28"/>
                <w:lang w:eastAsia="ja-JP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4D7D0F" w14:textId="77777777" w:rsidR="00A5444A" w:rsidRPr="00EF6EA5" w:rsidRDefault="00A5444A" w:rsidP="00A5444A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ja-JP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C36704" w14:textId="77777777" w:rsidR="00A5444A" w:rsidRPr="00EF6EA5" w:rsidRDefault="00A5444A" w:rsidP="00A5444A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ja-JP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53D1A1" w14:textId="77777777" w:rsidR="00A5444A" w:rsidRPr="00EF6EA5" w:rsidRDefault="00A5444A" w:rsidP="00A5444A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ja-JP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9DEAC6" w14:textId="77777777" w:rsidR="00A5444A" w:rsidRPr="00EF6EA5" w:rsidRDefault="00A5444A" w:rsidP="00A5444A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ja-JP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448D3C" w14:textId="77777777" w:rsidR="00A5444A" w:rsidRPr="00EF6EA5" w:rsidRDefault="00A5444A" w:rsidP="00A5444A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ja-JP"/>
              </w:rPr>
            </w:pPr>
          </w:p>
        </w:tc>
      </w:tr>
      <w:tr w:rsidR="00EF6EA5" w:rsidRPr="00EF6EA5" w14:paraId="4DBA8932" w14:textId="77777777" w:rsidTr="00012754">
        <w:trPr>
          <w:trHeight w:val="509"/>
        </w:trPr>
        <w:tc>
          <w:tcPr>
            <w:tcW w:w="9776" w:type="dxa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EEC9A4" w14:textId="77777777" w:rsidR="00A5444A" w:rsidRPr="00EF6EA5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ja-JP"/>
              </w:rPr>
            </w:pPr>
            <w:r w:rsidRPr="00EF6EA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ja-JP"/>
              </w:rPr>
              <w:t xml:space="preserve">Please </w:t>
            </w:r>
            <w:proofErr w:type="gramStart"/>
            <w:r w:rsidRPr="00EF6EA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ja-JP"/>
              </w:rPr>
              <w:t>make an assessment of</w:t>
            </w:r>
            <w:proofErr w:type="gramEnd"/>
            <w:r w:rsidRPr="00EF6EA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ja-JP"/>
              </w:rPr>
              <w:t xml:space="preserve"> whether the student has the English ability equivalent to CEFR level B2 or above to follow classes offered in English at Chiba University. </w:t>
            </w:r>
          </w:p>
        </w:tc>
      </w:tr>
      <w:tr w:rsidR="00EF6EA5" w:rsidRPr="00EF6EA5" w14:paraId="6C270084" w14:textId="77777777" w:rsidTr="00012754">
        <w:trPr>
          <w:trHeight w:val="799"/>
        </w:trPr>
        <w:tc>
          <w:tcPr>
            <w:tcW w:w="9776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2E1D4E" w14:textId="77777777" w:rsidR="00A5444A" w:rsidRPr="00EF6EA5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ja-JP"/>
              </w:rPr>
            </w:pPr>
          </w:p>
        </w:tc>
      </w:tr>
      <w:tr w:rsidR="00EF6EA5" w:rsidRPr="00EF6EA5" w14:paraId="59B6B426" w14:textId="77777777" w:rsidTr="00012754">
        <w:trPr>
          <w:trHeight w:val="31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BB739" w14:textId="77777777" w:rsidR="00A5444A" w:rsidRPr="00EF6EA5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ja-JP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0D582" w14:textId="77777777" w:rsidR="00A5444A" w:rsidRPr="00EF6EA5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ja-JP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BA0DD" w14:textId="77777777" w:rsidR="00A5444A" w:rsidRPr="00EF6EA5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ja-JP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70072" w14:textId="77777777" w:rsidR="00A5444A" w:rsidRPr="00EF6EA5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ja-JP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8FE2A" w14:textId="77777777" w:rsidR="00A5444A" w:rsidRPr="00EF6EA5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ja-JP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B688D" w14:textId="77777777" w:rsidR="00A5444A" w:rsidRPr="00EF6EA5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ja-JP"/>
              </w:rPr>
            </w:pPr>
          </w:p>
        </w:tc>
      </w:tr>
      <w:tr w:rsidR="00EF6EA5" w:rsidRPr="00EF6EA5" w14:paraId="55013290" w14:textId="77777777" w:rsidTr="00012754">
        <w:trPr>
          <w:trHeight w:val="315"/>
        </w:trPr>
        <w:tc>
          <w:tcPr>
            <w:tcW w:w="2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512A0838" w14:textId="77777777" w:rsidR="00A5444A" w:rsidRPr="00EF6EA5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ja-JP"/>
              </w:rPr>
            </w:pPr>
            <w:r w:rsidRPr="00EF6EA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ja-JP"/>
              </w:rPr>
              <w:t>Student name</w:t>
            </w:r>
          </w:p>
        </w:tc>
        <w:tc>
          <w:tcPr>
            <w:tcW w:w="693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A3432" w14:textId="77777777" w:rsidR="00A5444A" w:rsidRPr="00EF6EA5" w:rsidRDefault="00A5444A" w:rsidP="00A5444A">
            <w:pPr>
              <w:widowControl/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ja-JP"/>
              </w:rPr>
            </w:pPr>
            <w:r w:rsidRPr="00EF6EA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ja-JP"/>
              </w:rPr>
              <w:t> </w:t>
            </w:r>
          </w:p>
        </w:tc>
      </w:tr>
      <w:tr w:rsidR="00EF6EA5" w:rsidRPr="00EF6EA5" w14:paraId="5757B612" w14:textId="77777777" w:rsidTr="00012754">
        <w:trPr>
          <w:trHeight w:val="315"/>
        </w:trPr>
        <w:tc>
          <w:tcPr>
            <w:tcW w:w="2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29FD9455" w14:textId="77777777" w:rsidR="00A5444A" w:rsidRPr="00EF6EA5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ja-JP"/>
              </w:rPr>
            </w:pPr>
            <w:r w:rsidRPr="00EF6EA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ja-JP"/>
              </w:rPr>
              <w:t>Institution name</w:t>
            </w:r>
          </w:p>
        </w:tc>
        <w:tc>
          <w:tcPr>
            <w:tcW w:w="693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04871" w14:textId="77777777" w:rsidR="00A5444A" w:rsidRPr="00EF6EA5" w:rsidRDefault="00A5444A" w:rsidP="00A5444A">
            <w:pPr>
              <w:widowControl/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ja-JP"/>
              </w:rPr>
            </w:pPr>
            <w:r w:rsidRPr="00EF6EA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ja-JP"/>
              </w:rPr>
              <w:t> </w:t>
            </w:r>
          </w:p>
        </w:tc>
      </w:tr>
      <w:tr w:rsidR="00EF6EA5" w:rsidRPr="00EF6EA5" w14:paraId="3F1E3983" w14:textId="77777777" w:rsidTr="00012754">
        <w:trPr>
          <w:trHeight w:val="31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0B205" w14:textId="77777777" w:rsidR="00A5444A" w:rsidRPr="00EF6EA5" w:rsidRDefault="00A5444A" w:rsidP="00A5444A">
            <w:pPr>
              <w:widowControl/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ja-JP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A5E1B" w14:textId="77777777" w:rsidR="00A5444A" w:rsidRPr="00EF6EA5" w:rsidRDefault="00A5444A" w:rsidP="00A5444A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ja-JP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9080D" w14:textId="77777777" w:rsidR="00A5444A" w:rsidRPr="00EF6EA5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ja-JP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6B730" w14:textId="77777777" w:rsidR="00A5444A" w:rsidRPr="00EF6EA5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ja-JP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E6575" w14:textId="77777777" w:rsidR="00A5444A" w:rsidRPr="00EF6EA5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ja-JP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71C1D" w14:textId="77777777" w:rsidR="00A5444A" w:rsidRPr="00EF6EA5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ja-JP"/>
              </w:rPr>
            </w:pPr>
          </w:p>
        </w:tc>
      </w:tr>
      <w:tr w:rsidR="00EF6EA5" w:rsidRPr="00EF6EA5" w14:paraId="2AA6040B" w14:textId="77777777" w:rsidTr="00012754">
        <w:trPr>
          <w:trHeight w:val="402"/>
        </w:trPr>
        <w:tc>
          <w:tcPr>
            <w:tcW w:w="977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5911A2E" w14:textId="77777777" w:rsidR="00A5444A" w:rsidRPr="00EF6EA5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ja-JP"/>
              </w:rPr>
            </w:pPr>
            <w:r w:rsidRPr="00EF6EA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ja-JP"/>
              </w:rPr>
              <w:t xml:space="preserve">How well, how long, and under what conditions have you known the student? </w:t>
            </w:r>
          </w:p>
        </w:tc>
      </w:tr>
      <w:tr w:rsidR="00EF6EA5" w:rsidRPr="00EF6EA5" w14:paraId="1EFA1187" w14:textId="77777777" w:rsidTr="00012754">
        <w:trPr>
          <w:trHeight w:val="509"/>
        </w:trPr>
        <w:tc>
          <w:tcPr>
            <w:tcW w:w="9776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5EFB7" w14:textId="77777777" w:rsidR="00A5444A" w:rsidRPr="00EF6EA5" w:rsidRDefault="00A5444A" w:rsidP="00A5444A">
            <w:pPr>
              <w:widowControl/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ja-JP"/>
              </w:rPr>
            </w:pPr>
            <w:r w:rsidRPr="00EF6EA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ja-JP"/>
              </w:rPr>
              <w:t> </w:t>
            </w:r>
          </w:p>
        </w:tc>
      </w:tr>
      <w:tr w:rsidR="00EF6EA5" w:rsidRPr="00EF6EA5" w14:paraId="7E76F3A0" w14:textId="77777777" w:rsidTr="00012754">
        <w:trPr>
          <w:trHeight w:val="509"/>
        </w:trPr>
        <w:tc>
          <w:tcPr>
            <w:tcW w:w="9776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7F3DE8" w14:textId="77777777" w:rsidR="00A5444A" w:rsidRPr="00EF6EA5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ja-JP"/>
              </w:rPr>
            </w:pPr>
          </w:p>
        </w:tc>
      </w:tr>
      <w:tr w:rsidR="00EF6EA5" w:rsidRPr="00EF6EA5" w14:paraId="5C9E5A36" w14:textId="77777777" w:rsidTr="00012754">
        <w:trPr>
          <w:trHeight w:val="509"/>
        </w:trPr>
        <w:tc>
          <w:tcPr>
            <w:tcW w:w="9776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6D3531" w14:textId="77777777" w:rsidR="00A5444A" w:rsidRPr="00EF6EA5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ja-JP"/>
              </w:rPr>
            </w:pPr>
          </w:p>
        </w:tc>
      </w:tr>
      <w:tr w:rsidR="00EF6EA5" w:rsidRPr="00EF6EA5" w14:paraId="5859FBED" w14:textId="77777777" w:rsidTr="00012754">
        <w:trPr>
          <w:trHeight w:val="31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7B969" w14:textId="77777777" w:rsidR="00A5444A" w:rsidRPr="00EF6EA5" w:rsidRDefault="00A5444A" w:rsidP="00A5444A">
            <w:pPr>
              <w:widowControl/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ja-JP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0CB48" w14:textId="77777777" w:rsidR="00A5444A" w:rsidRPr="00EF6EA5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ja-JP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376B3" w14:textId="77777777" w:rsidR="00A5444A" w:rsidRPr="00EF6EA5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ja-JP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DA04D" w14:textId="77777777" w:rsidR="00A5444A" w:rsidRPr="00EF6EA5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ja-JP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B5355" w14:textId="77777777" w:rsidR="00A5444A" w:rsidRPr="00EF6EA5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ja-JP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8C7E8" w14:textId="77777777" w:rsidR="00A5444A" w:rsidRPr="00EF6EA5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ja-JP"/>
              </w:rPr>
            </w:pPr>
          </w:p>
        </w:tc>
      </w:tr>
      <w:tr w:rsidR="00A5444A" w:rsidRPr="00A5444A" w14:paraId="3DB90B83" w14:textId="77777777" w:rsidTr="00012754">
        <w:trPr>
          <w:trHeight w:val="799"/>
        </w:trPr>
        <w:tc>
          <w:tcPr>
            <w:tcW w:w="977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F229BA0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  <w:r w:rsidRPr="00A5444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  <w:t>Please indicate your opinion on the student's English ability in speaking, listening, reading and writing.</w:t>
            </w:r>
          </w:p>
        </w:tc>
      </w:tr>
      <w:tr w:rsidR="00A5444A" w:rsidRPr="00A5444A" w14:paraId="1032E408" w14:textId="77777777" w:rsidTr="00012754">
        <w:trPr>
          <w:trHeight w:val="509"/>
        </w:trPr>
        <w:tc>
          <w:tcPr>
            <w:tcW w:w="9776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B77E1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  <w:r w:rsidRPr="00A5444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  <w:t> </w:t>
            </w:r>
          </w:p>
        </w:tc>
      </w:tr>
      <w:tr w:rsidR="00A5444A" w:rsidRPr="00A5444A" w14:paraId="6943E8DA" w14:textId="77777777" w:rsidTr="00012754">
        <w:trPr>
          <w:trHeight w:val="509"/>
        </w:trPr>
        <w:tc>
          <w:tcPr>
            <w:tcW w:w="9776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62D2F6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</w:p>
        </w:tc>
      </w:tr>
      <w:tr w:rsidR="00A5444A" w:rsidRPr="00A5444A" w14:paraId="21443206" w14:textId="77777777" w:rsidTr="00012754">
        <w:trPr>
          <w:trHeight w:val="509"/>
        </w:trPr>
        <w:tc>
          <w:tcPr>
            <w:tcW w:w="9776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48E9F4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</w:p>
        </w:tc>
      </w:tr>
      <w:tr w:rsidR="00A5444A" w:rsidRPr="00A5444A" w14:paraId="3C44330B" w14:textId="77777777" w:rsidTr="00012754">
        <w:trPr>
          <w:trHeight w:val="509"/>
        </w:trPr>
        <w:tc>
          <w:tcPr>
            <w:tcW w:w="9776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3FD7BC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</w:p>
        </w:tc>
      </w:tr>
      <w:tr w:rsidR="00A5444A" w:rsidRPr="00A5444A" w14:paraId="4FA34439" w14:textId="77777777" w:rsidTr="00012754">
        <w:trPr>
          <w:trHeight w:val="509"/>
        </w:trPr>
        <w:tc>
          <w:tcPr>
            <w:tcW w:w="9776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670E7B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</w:p>
        </w:tc>
      </w:tr>
      <w:tr w:rsidR="00A5444A" w:rsidRPr="00A5444A" w14:paraId="6B518276" w14:textId="77777777" w:rsidTr="00012754">
        <w:trPr>
          <w:trHeight w:val="509"/>
        </w:trPr>
        <w:tc>
          <w:tcPr>
            <w:tcW w:w="9776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7D19BF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</w:p>
        </w:tc>
      </w:tr>
      <w:tr w:rsidR="00A5444A" w:rsidRPr="00A5444A" w14:paraId="794DF424" w14:textId="77777777" w:rsidTr="00012754">
        <w:trPr>
          <w:trHeight w:val="31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6CD0C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519A7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602C6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51702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08098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20B08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A5444A" w:rsidRPr="00A5444A" w14:paraId="2DA8DA7A" w14:textId="77777777" w:rsidTr="00012754">
        <w:trPr>
          <w:trHeight w:val="31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BF8CC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47D5C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9DE55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3274B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720F7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890D3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A5444A" w:rsidRPr="00A5444A" w14:paraId="39644390" w14:textId="77777777" w:rsidTr="00012754">
        <w:trPr>
          <w:trHeight w:val="509"/>
        </w:trPr>
        <w:tc>
          <w:tcPr>
            <w:tcW w:w="9776" w:type="dxa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D23C68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  <w:r w:rsidRPr="00A5444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  <w:t xml:space="preserve">The student is judged to have sufficient English ability because of the reason(s) stated above. </w:t>
            </w:r>
          </w:p>
        </w:tc>
      </w:tr>
      <w:tr w:rsidR="00A5444A" w:rsidRPr="00A5444A" w14:paraId="25549820" w14:textId="77777777" w:rsidTr="00012754">
        <w:trPr>
          <w:trHeight w:val="509"/>
        </w:trPr>
        <w:tc>
          <w:tcPr>
            <w:tcW w:w="9776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80C6B9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</w:p>
        </w:tc>
      </w:tr>
      <w:tr w:rsidR="00A5444A" w:rsidRPr="00A5444A" w14:paraId="2CD3ED99" w14:textId="77777777" w:rsidTr="00012754">
        <w:trPr>
          <w:trHeight w:val="31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5CD333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F219F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599F49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409B25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8CBC5F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2371DD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A5444A" w:rsidRPr="00A5444A" w14:paraId="13AF5F2E" w14:textId="77777777" w:rsidTr="00012754">
        <w:trPr>
          <w:trHeight w:val="31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ED6E7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75155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  <w:r w:rsidRPr="00A5444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  <w:t>Date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17F58F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  <w:r w:rsidRPr="00A5444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3433F6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  <w:r w:rsidRPr="00A5444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BA2301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  <w:r w:rsidRPr="00A5444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  <w:t> 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DDD7E0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  <w:r w:rsidRPr="00A5444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  <w:t> </w:t>
            </w:r>
          </w:p>
        </w:tc>
      </w:tr>
      <w:tr w:rsidR="00A5444A" w:rsidRPr="00A5444A" w14:paraId="1BFC7843" w14:textId="77777777" w:rsidTr="00012754">
        <w:trPr>
          <w:trHeight w:val="31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32108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71F07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  <w:r w:rsidRPr="00A5444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  <w:t>Evaluator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EE1154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  <w:r w:rsidRPr="00A5444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1BAFCA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  <w:r w:rsidRPr="00A5444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339DEA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  <w:r w:rsidRPr="00A5444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  <w:t> 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3E096D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  <w:r w:rsidRPr="00A5444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  <w:t> </w:t>
            </w:r>
          </w:p>
        </w:tc>
      </w:tr>
      <w:tr w:rsidR="00A5444A" w:rsidRPr="00A5444A" w14:paraId="06409175" w14:textId="77777777" w:rsidTr="00012754">
        <w:trPr>
          <w:trHeight w:val="31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E57C4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9C13C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  <w:r w:rsidRPr="00A5444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  <w:t>Title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96FC20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  <w:r w:rsidRPr="00A5444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5355F5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  <w:r w:rsidRPr="00A5444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155512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  <w:r w:rsidRPr="00A5444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  <w:t> 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6D6ECD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  <w:r w:rsidRPr="00A5444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  <w:t> </w:t>
            </w:r>
          </w:p>
        </w:tc>
      </w:tr>
      <w:tr w:rsidR="00A5444A" w:rsidRPr="00A5444A" w14:paraId="0B654BF6" w14:textId="77777777" w:rsidTr="00012754">
        <w:trPr>
          <w:trHeight w:val="31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8E6F4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11A59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  <w:r w:rsidRPr="00A5444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  <w:t>Institution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3C9DFB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  <w:r w:rsidRPr="00A5444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854AE7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  <w:r w:rsidRPr="00A5444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97338A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  <w:r w:rsidRPr="00A5444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  <w:t> 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A13B1A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  <w:r w:rsidRPr="00A5444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  <w:t> </w:t>
            </w:r>
          </w:p>
        </w:tc>
      </w:tr>
      <w:tr w:rsidR="00A5444A" w:rsidRPr="00A5444A" w14:paraId="6F59BE18" w14:textId="77777777" w:rsidTr="00012754">
        <w:trPr>
          <w:trHeight w:val="31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FC50E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775C4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  <w:r w:rsidRPr="00A5444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  <w:t>Email address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DA537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7ED9F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3C0E8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C5D72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A5444A" w:rsidRPr="00A5444A" w14:paraId="146F09BE" w14:textId="77777777" w:rsidTr="00012754">
        <w:trPr>
          <w:trHeight w:val="31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E9D32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17861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40CB0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  <w:r w:rsidRPr="00A5444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  <w:t> 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7818B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  <w:r w:rsidRPr="00A5444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  <w:t> 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1A7E3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  <w:r w:rsidRPr="00A5444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  <w:t> 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262A3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  <w:r w:rsidRPr="00A5444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  <w:t> </w:t>
            </w:r>
          </w:p>
        </w:tc>
      </w:tr>
      <w:tr w:rsidR="00A5444A" w:rsidRPr="00A5444A" w14:paraId="246F2D1A" w14:textId="77777777" w:rsidTr="00012754">
        <w:trPr>
          <w:trHeight w:val="31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581B0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CF13D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  <w:r w:rsidRPr="00A5444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  <w:t>Signature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1F82C2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  <w:r w:rsidRPr="00A5444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E835E6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  <w:r w:rsidRPr="00A5444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68A832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  <w:r w:rsidRPr="00A5444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  <w:t> 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0978E1" w14:textId="77777777" w:rsidR="00A5444A" w:rsidRPr="00A5444A" w:rsidRDefault="00A5444A" w:rsidP="00A5444A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</w:pPr>
            <w:r w:rsidRPr="00A5444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ja-JP"/>
              </w:rPr>
              <w:t> </w:t>
            </w:r>
          </w:p>
        </w:tc>
      </w:tr>
    </w:tbl>
    <w:p w14:paraId="62BB0885" w14:textId="77777777" w:rsidR="00A5444A" w:rsidRPr="000E2EEA" w:rsidRDefault="00A5444A" w:rsidP="00CC1510">
      <w:pPr>
        <w:spacing w:after="0" w:line="240" w:lineRule="exact"/>
        <w:rPr>
          <w:rFonts w:ascii="メイリオ" w:eastAsia="メイリオ" w:hAnsi="メイリオ" w:cs="メイリオ" w:hint="eastAsia"/>
          <w:sz w:val="21"/>
          <w:szCs w:val="21"/>
          <w:u w:val="single" w:color="000000"/>
          <w:lang w:eastAsia="ja-JP"/>
        </w:rPr>
      </w:pPr>
    </w:p>
    <w:sectPr w:rsidR="00A5444A" w:rsidRPr="000E2EEA" w:rsidSect="00797067">
      <w:footerReference w:type="default" r:id="rId8"/>
      <w:pgSz w:w="11920" w:h="16840"/>
      <w:pgMar w:top="1134" w:right="1134" w:bottom="1134" w:left="1134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71C766" w14:textId="77777777" w:rsidR="00797067" w:rsidRDefault="00797067">
      <w:pPr>
        <w:spacing w:after="0" w:line="240" w:lineRule="auto"/>
      </w:pPr>
      <w:r>
        <w:separator/>
      </w:r>
    </w:p>
  </w:endnote>
  <w:endnote w:type="continuationSeparator" w:id="0">
    <w:p w14:paraId="7BC1EFB4" w14:textId="77777777" w:rsidR="00797067" w:rsidRDefault="007970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DAE56B" w14:textId="77777777" w:rsidR="006B67C8" w:rsidRDefault="006B67C8">
    <w:pPr>
      <w:pStyle w:val="a5"/>
      <w:jc w:val="center"/>
    </w:pPr>
  </w:p>
  <w:p w14:paraId="5FA02ADD" w14:textId="77777777" w:rsidR="006B67C8" w:rsidRDefault="006B67C8">
    <w:pPr>
      <w:spacing w:after="0" w:line="0" w:lineRule="atLeast"/>
      <w:rPr>
        <w:sz w:val="0"/>
        <w:szCs w:val="0"/>
        <w:lang w:eastAsia="ja-JP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6D8D9B" w14:textId="77777777" w:rsidR="00797067" w:rsidRDefault="00797067">
      <w:pPr>
        <w:spacing w:after="0" w:line="240" w:lineRule="auto"/>
      </w:pPr>
      <w:r>
        <w:separator/>
      </w:r>
    </w:p>
  </w:footnote>
  <w:footnote w:type="continuationSeparator" w:id="0">
    <w:p w14:paraId="41B4C957" w14:textId="77777777" w:rsidR="00797067" w:rsidRDefault="007970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B7456F"/>
    <w:multiLevelType w:val="hybridMultilevel"/>
    <w:tmpl w:val="DF704C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4B25972"/>
    <w:multiLevelType w:val="hybridMultilevel"/>
    <w:tmpl w:val="7FE05532"/>
    <w:lvl w:ilvl="0" w:tplc="5F4C43D4">
      <w:start w:val="10"/>
      <w:numFmt w:val="bullet"/>
      <w:lvlText w:val="■"/>
      <w:lvlJc w:val="left"/>
      <w:pPr>
        <w:ind w:left="360" w:hanging="360"/>
      </w:pPr>
      <w:rPr>
        <w:rFonts w:ascii="メイリオ" w:eastAsia="メイリオ" w:hAnsi="メイリオ" w:cs="メイリオ" w:hint="eastAsia"/>
        <w:b/>
      </w:rPr>
    </w:lvl>
    <w:lvl w:ilvl="1" w:tplc="54CCA4AE">
      <w:start w:val="10"/>
      <w:numFmt w:val="bullet"/>
      <w:lvlText w:val="・"/>
      <w:lvlJc w:val="left"/>
      <w:pPr>
        <w:ind w:left="780" w:hanging="360"/>
      </w:pPr>
      <w:rPr>
        <w:rFonts w:ascii="メイリオ" w:eastAsia="メイリオ" w:hAnsi="メイリオ" w:cs="メイリオ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4DD4ADE"/>
    <w:multiLevelType w:val="hybridMultilevel"/>
    <w:tmpl w:val="3742619A"/>
    <w:lvl w:ilvl="0" w:tplc="54A24A64"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863E9B"/>
    <w:multiLevelType w:val="hybridMultilevel"/>
    <w:tmpl w:val="AA04FDE8"/>
    <w:lvl w:ilvl="0" w:tplc="9D067B74">
      <w:start w:val="4"/>
      <w:numFmt w:val="bullet"/>
      <w:lvlText w:val="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1E6361"/>
    <w:multiLevelType w:val="hybridMultilevel"/>
    <w:tmpl w:val="85F824AA"/>
    <w:lvl w:ilvl="0" w:tplc="04090001">
      <w:start w:val="1"/>
      <w:numFmt w:val="bullet"/>
      <w:lvlText w:val=""/>
      <w:lvlJc w:val="left"/>
      <w:pPr>
        <w:ind w:left="120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6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5" w15:restartNumberingAfterBreak="0">
    <w:nsid w:val="0D830ADD"/>
    <w:multiLevelType w:val="hybridMultilevel"/>
    <w:tmpl w:val="D20A45E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E975B45"/>
    <w:multiLevelType w:val="hybridMultilevel"/>
    <w:tmpl w:val="555AE24C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160D32DC"/>
    <w:multiLevelType w:val="hybridMultilevel"/>
    <w:tmpl w:val="E99A55D4"/>
    <w:lvl w:ilvl="0" w:tplc="CF0CBA06">
      <w:numFmt w:val="bullet"/>
      <w:lvlText w:val="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6741C73"/>
    <w:multiLevelType w:val="hybridMultilevel"/>
    <w:tmpl w:val="D3620B00"/>
    <w:lvl w:ilvl="0" w:tplc="54A24A64">
      <w:start w:val="10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6AA1D51"/>
    <w:multiLevelType w:val="hybridMultilevel"/>
    <w:tmpl w:val="B3347AA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978351D"/>
    <w:multiLevelType w:val="hybridMultilevel"/>
    <w:tmpl w:val="2E76CE76"/>
    <w:lvl w:ilvl="0" w:tplc="54A24A64">
      <w:start w:val="10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1A3D4D10"/>
    <w:multiLevelType w:val="hybridMultilevel"/>
    <w:tmpl w:val="3FCA7F7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B9A0EC7"/>
    <w:multiLevelType w:val="hybridMultilevel"/>
    <w:tmpl w:val="3D4AA9B2"/>
    <w:lvl w:ilvl="0" w:tplc="B8AC2870">
      <w:start w:val="4"/>
      <w:numFmt w:val="bullet"/>
      <w:lvlText w:val="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01A3E8C"/>
    <w:multiLevelType w:val="hybridMultilevel"/>
    <w:tmpl w:val="641ABEEC"/>
    <w:lvl w:ilvl="0" w:tplc="2AF8D396">
      <w:start w:val="2019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8DB18E8"/>
    <w:multiLevelType w:val="hybridMultilevel"/>
    <w:tmpl w:val="65363D08"/>
    <w:lvl w:ilvl="0" w:tplc="CF0CBA06">
      <w:numFmt w:val="bullet"/>
      <w:lvlText w:val="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29CD697D"/>
    <w:multiLevelType w:val="hybridMultilevel"/>
    <w:tmpl w:val="4C141BDA"/>
    <w:lvl w:ilvl="0" w:tplc="4282CEBA">
      <w:start w:val="2"/>
      <w:numFmt w:val="bullet"/>
      <w:lvlText w:val="・"/>
      <w:lvlJc w:val="left"/>
      <w:pPr>
        <w:ind w:left="1200" w:hanging="420"/>
      </w:pPr>
      <w:rPr>
        <w:rFonts w:ascii="ＭＳ 明朝" w:eastAsia="ＭＳ 明朝" w:hAnsi="ＭＳ 明朝" w:cstheme="minorBidi" w:hint="eastAsia"/>
        <w:lang w:val="en-US"/>
      </w:rPr>
    </w:lvl>
    <w:lvl w:ilvl="1" w:tplc="0409000B" w:tentative="1">
      <w:start w:val="1"/>
      <w:numFmt w:val="bullet"/>
      <w:lvlText w:val=""/>
      <w:lvlJc w:val="left"/>
      <w:pPr>
        <w:ind w:left="16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16" w15:restartNumberingAfterBreak="0">
    <w:nsid w:val="2EC90610"/>
    <w:multiLevelType w:val="hybridMultilevel"/>
    <w:tmpl w:val="64A6D23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38A546F1"/>
    <w:multiLevelType w:val="hybridMultilevel"/>
    <w:tmpl w:val="9AA4FBA6"/>
    <w:lvl w:ilvl="0" w:tplc="C44AF1A6">
      <w:start w:val="10"/>
      <w:numFmt w:val="bullet"/>
      <w:lvlText w:val="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B795B8E"/>
    <w:multiLevelType w:val="hybridMultilevel"/>
    <w:tmpl w:val="445ABC40"/>
    <w:lvl w:ilvl="0" w:tplc="BC56D460">
      <w:start w:val="1"/>
      <w:numFmt w:val="bullet"/>
      <w:lvlText w:val="※"/>
      <w:lvlJc w:val="left"/>
      <w:pPr>
        <w:ind w:left="420" w:hanging="420"/>
      </w:pPr>
      <w:rPr>
        <w:rFonts w:ascii="ＭＳ 明朝" w:eastAsia="ＭＳ 明朝" w:hAnsi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FA27244"/>
    <w:multiLevelType w:val="hybridMultilevel"/>
    <w:tmpl w:val="BFB044A4"/>
    <w:lvl w:ilvl="0" w:tplc="CF0CBA06">
      <w:numFmt w:val="bullet"/>
      <w:lvlText w:val="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6056889"/>
    <w:multiLevelType w:val="hybridMultilevel"/>
    <w:tmpl w:val="38964572"/>
    <w:lvl w:ilvl="0" w:tplc="807A3064">
      <w:start w:val="2019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  <w:sz w:val="21"/>
        <w:szCs w:val="21"/>
        <w:lang w:val="en-US"/>
      </w:rPr>
    </w:lvl>
    <w:lvl w:ilvl="1" w:tplc="BABEAD8A">
      <w:start w:val="10"/>
      <w:numFmt w:val="bullet"/>
      <w:lvlText w:val="※"/>
      <w:lvlJc w:val="left"/>
      <w:pPr>
        <w:ind w:left="780" w:hanging="360"/>
      </w:pPr>
      <w:rPr>
        <w:rFonts w:ascii="メイリオ" w:eastAsia="メイリオ" w:hAnsi="メイリオ" w:cs="メイリオ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46706A4A"/>
    <w:multiLevelType w:val="hybridMultilevel"/>
    <w:tmpl w:val="B4DA9BA2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46E16CD9"/>
    <w:multiLevelType w:val="hybridMultilevel"/>
    <w:tmpl w:val="30E08EB8"/>
    <w:lvl w:ilvl="0" w:tplc="2AF8D396">
      <w:start w:val="2019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133580A"/>
    <w:multiLevelType w:val="hybridMultilevel"/>
    <w:tmpl w:val="8544FFF8"/>
    <w:lvl w:ilvl="0" w:tplc="1EF4C5E4">
      <w:start w:val="10"/>
      <w:numFmt w:val="bullet"/>
      <w:lvlText w:val="※"/>
      <w:lvlJc w:val="left"/>
      <w:pPr>
        <w:ind w:left="360" w:hanging="360"/>
      </w:pPr>
      <w:rPr>
        <w:rFonts w:ascii="メイリオ" w:eastAsia="メイリオ" w:hAnsi="メイリオ" w:cs="メイリオ" w:hint="eastAsia"/>
        <w:b/>
      </w:rPr>
    </w:lvl>
    <w:lvl w:ilvl="1" w:tplc="70EA581E">
      <w:start w:val="10"/>
      <w:numFmt w:val="bullet"/>
      <w:lvlText w:val="・"/>
      <w:lvlJc w:val="left"/>
      <w:pPr>
        <w:ind w:left="780" w:hanging="360"/>
      </w:pPr>
      <w:rPr>
        <w:rFonts w:ascii="メイリオ" w:eastAsia="メイリオ" w:hAnsi="メイリオ" w:cs="メイリオ" w:hint="eastAsia"/>
        <w:lang w:val="en-US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5B935550"/>
    <w:multiLevelType w:val="hybridMultilevel"/>
    <w:tmpl w:val="7116F85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720B7315"/>
    <w:multiLevelType w:val="hybridMultilevel"/>
    <w:tmpl w:val="64E082F4"/>
    <w:lvl w:ilvl="0" w:tplc="7DA6EE80"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762D5D10"/>
    <w:multiLevelType w:val="hybridMultilevel"/>
    <w:tmpl w:val="E5DCDA2A"/>
    <w:lvl w:ilvl="0" w:tplc="1504A2DC">
      <w:start w:val="10"/>
      <w:numFmt w:val="bullet"/>
      <w:lvlText w:val="■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4000BDE4">
      <w:start w:val="10"/>
      <w:numFmt w:val="bullet"/>
      <w:lvlText w:val="・"/>
      <w:lvlJc w:val="left"/>
      <w:pPr>
        <w:ind w:left="780" w:hanging="360"/>
      </w:pPr>
      <w:rPr>
        <w:rFonts w:ascii="メイリオ" w:eastAsia="メイリオ" w:hAnsi="メイリオ" w:cs="メイリオ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8427518">
    <w:abstractNumId w:val="20"/>
  </w:num>
  <w:num w:numId="2" w16cid:durableId="405151907">
    <w:abstractNumId w:val="13"/>
  </w:num>
  <w:num w:numId="3" w16cid:durableId="251008300">
    <w:abstractNumId w:val="22"/>
  </w:num>
  <w:num w:numId="4" w16cid:durableId="1424104060">
    <w:abstractNumId w:val="23"/>
  </w:num>
  <w:num w:numId="5" w16cid:durableId="1407217826">
    <w:abstractNumId w:val="16"/>
  </w:num>
  <w:num w:numId="6" w16cid:durableId="983125481">
    <w:abstractNumId w:val="6"/>
  </w:num>
  <w:num w:numId="7" w16cid:durableId="1907492494">
    <w:abstractNumId w:val="26"/>
  </w:num>
  <w:num w:numId="8" w16cid:durableId="357242129">
    <w:abstractNumId w:val="1"/>
  </w:num>
  <w:num w:numId="9" w16cid:durableId="1937903647">
    <w:abstractNumId w:val="4"/>
  </w:num>
  <w:num w:numId="10" w16cid:durableId="1064793070">
    <w:abstractNumId w:val="15"/>
  </w:num>
  <w:num w:numId="11" w16cid:durableId="1867058793">
    <w:abstractNumId w:val="24"/>
  </w:num>
  <w:num w:numId="12" w16cid:durableId="1031613030">
    <w:abstractNumId w:val="21"/>
  </w:num>
  <w:num w:numId="13" w16cid:durableId="1102723098">
    <w:abstractNumId w:val="3"/>
  </w:num>
  <w:num w:numId="14" w16cid:durableId="1200243204">
    <w:abstractNumId w:val="17"/>
  </w:num>
  <w:num w:numId="15" w16cid:durableId="119350434">
    <w:abstractNumId w:val="12"/>
  </w:num>
  <w:num w:numId="16" w16cid:durableId="910428861">
    <w:abstractNumId w:val="5"/>
  </w:num>
  <w:num w:numId="17" w16cid:durableId="331297377">
    <w:abstractNumId w:val="11"/>
  </w:num>
  <w:num w:numId="18" w16cid:durableId="2031028976">
    <w:abstractNumId w:val="0"/>
  </w:num>
  <w:num w:numId="19" w16cid:durableId="1341931601">
    <w:abstractNumId w:val="18"/>
  </w:num>
  <w:num w:numId="20" w16cid:durableId="1453130328">
    <w:abstractNumId w:val="9"/>
  </w:num>
  <w:num w:numId="21" w16cid:durableId="1210265198">
    <w:abstractNumId w:val="7"/>
  </w:num>
  <w:num w:numId="22" w16cid:durableId="207880397">
    <w:abstractNumId w:val="19"/>
  </w:num>
  <w:num w:numId="23" w16cid:durableId="17701219">
    <w:abstractNumId w:val="14"/>
  </w:num>
  <w:num w:numId="24" w16cid:durableId="1189760645">
    <w:abstractNumId w:val="25"/>
  </w:num>
  <w:num w:numId="25" w16cid:durableId="1365861443">
    <w:abstractNumId w:val="10"/>
  </w:num>
  <w:num w:numId="26" w16cid:durableId="188110302">
    <w:abstractNumId w:val="8"/>
  </w:num>
  <w:num w:numId="27" w16cid:durableId="19298514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51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NzY3tDA0NDEzNbFU0lEKTi0uzszPAykwrgUAcTxGYywAAAA="/>
  </w:docVars>
  <w:rsids>
    <w:rsidRoot w:val="007301EB"/>
    <w:rsid w:val="00012754"/>
    <w:rsid w:val="000142C2"/>
    <w:rsid w:val="00015B45"/>
    <w:rsid w:val="0002563A"/>
    <w:rsid w:val="000266F4"/>
    <w:rsid w:val="00027283"/>
    <w:rsid w:val="00032367"/>
    <w:rsid w:val="00046150"/>
    <w:rsid w:val="0004789F"/>
    <w:rsid w:val="000500D6"/>
    <w:rsid w:val="00050E02"/>
    <w:rsid w:val="00050F2E"/>
    <w:rsid w:val="00061192"/>
    <w:rsid w:val="000653C9"/>
    <w:rsid w:val="00072F5A"/>
    <w:rsid w:val="00073384"/>
    <w:rsid w:val="0008696A"/>
    <w:rsid w:val="00091565"/>
    <w:rsid w:val="00095FED"/>
    <w:rsid w:val="000977FE"/>
    <w:rsid w:val="000B37EE"/>
    <w:rsid w:val="000B696F"/>
    <w:rsid w:val="000B7D8D"/>
    <w:rsid w:val="000C0D79"/>
    <w:rsid w:val="000C1DBA"/>
    <w:rsid w:val="000C1EF2"/>
    <w:rsid w:val="000C2EA3"/>
    <w:rsid w:val="000E2EEA"/>
    <w:rsid w:val="000E47F9"/>
    <w:rsid w:val="000F57F9"/>
    <w:rsid w:val="00101F1C"/>
    <w:rsid w:val="00106B68"/>
    <w:rsid w:val="00113781"/>
    <w:rsid w:val="0012051D"/>
    <w:rsid w:val="00123972"/>
    <w:rsid w:val="00126A68"/>
    <w:rsid w:val="001324BB"/>
    <w:rsid w:val="001463EB"/>
    <w:rsid w:val="00146B2A"/>
    <w:rsid w:val="00150823"/>
    <w:rsid w:val="0015290A"/>
    <w:rsid w:val="00153E92"/>
    <w:rsid w:val="00154931"/>
    <w:rsid w:val="001566FB"/>
    <w:rsid w:val="00166C16"/>
    <w:rsid w:val="00167B2B"/>
    <w:rsid w:val="001706B6"/>
    <w:rsid w:val="001758E8"/>
    <w:rsid w:val="001768BA"/>
    <w:rsid w:val="00176ED5"/>
    <w:rsid w:val="00176F9A"/>
    <w:rsid w:val="00180501"/>
    <w:rsid w:val="00182077"/>
    <w:rsid w:val="001871F3"/>
    <w:rsid w:val="001875A6"/>
    <w:rsid w:val="00193441"/>
    <w:rsid w:val="001954C6"/>
    <w:rsid w:val="001A001F"/>
    <w:rsid w:val="001A3E4C"/>
    <w:rsid w:val="001B3FE9"/>
    <w:rsid w:val="001B4749"/>
    <w:rsid w:val="001C3E74"/>
    <w:rsid w:val="001C4305"/>
    <w:rsid w:val="001D45CC"/>
    <w:rsid w:val="001D5D8B"/>
    <w:rsid w:val="001D6EBB"/>
    <w:rsid w:val="001E0FD6"/>
    <w:rsid w:val="001E75ED"/>
    <w:rsid w:val="001E79A7"/>
    <w:rsid w:val="001F2FB5"/>
    <w:rsid w:val="002033B4"/>
    <w:rsid w:val="00205746"/>
    <w:rsid w:val="00214A1D"/>
    <w:rsid w:val="002159D2"/>
    <w:rsid w:val="00215DD9"/>
    <w:rsid w:val="00236D9E"/>
    <w:rsid w:val="00241262"/>
    <w:rsid w:val="00250E21"/>
    <w:rsid w:val="00254168"/>
    <w:rsid w:val="00256173"/>
    <w:rsid w:val="00256E3E"/>
    <w:rsid w:val="002622EA"/>
    <w:rsid w:val="002674B3"/>
    <w:rsid w:val="00272136"/>
    <w:rsid w:val="00273D3C"/>
    <w:rsid w:val="00276749"/>
    <w:rsid w:val="002778BE"/>
    <w:rsid w:val="00282D75"/>
    <w:rsid w:val="002835AB"/>
    <w:rsid w:val="002A07F0"/>
    <w:rsid w:val="002A204C"/>
    <w:rsid w:val="002A41C6"/>
    <w:rsid w:val="002B0373"/>
    <w:rsid w:val="002B2E9A"/>
    <w:rsid w:val="002B313E"/>
    <w:rsid w:val="002B39AA"/>
    <w:rsid w:val="002B4054"/>
    <w:rsid w:val="002C0613"/>
    <w:rsid w:val="002C234D"/>
    <w:rsid w:val="002C6F18"/>
    <w:rsid w:val="002C7008"/>
    <w:rsid w:val="002D0B93"/>
    <w:rsid w:val="002D116D"/>
    <w:rsid w:val="002F672C"/>
    <w:rsid w:val="002F76F7"/>
    <w:rsid w:val="00305B1B"/>
    <w:rsid w:val="00306937"/>
    <w:rsid w:val="00317B81"/>
    <w:rsid w:val="003229F5"/>
    <w:rsid w:val="003330EC"/>
    <w:rsid w:val="003367D9"/>
    <w:rsid w:val="00354FD6"/>
    <w:rsid w:val="00355388"/>
    <w:rsid w:val="00365957"/>
    <w:rsid w:val="00381049"/>
    <w:rsid w:val="003877F1"/>
    <w:rsid w:val="00387BD1"/>
    <w:rsid w:val="003A06A5"/>
    <w:rsid w:val="003A38D9"/>
    <w:rsid w:val="003A4400"/>
    <w:rsid w:val="003A70F4"/>
    <w:rsid w:val="003B3C87"/>
    <w:rsid w:val="003C4E43"/>
    <w:rsid w:val="003D059D"/>
    <w:rsid w:val="003D2444"/>
    <w:rsid w:val="003D388F"/>
    <w:rsid w:val="003D52B1"/>
    <w:rsid w:val="003F21E6"/>
    <w:rsid w:val="003F25BB"/>
    <w:rsid w:val="003F27F6"/>
    <w:rsid w:val="00402CD0"/>
    <w:rsid w:val="004072BB"/>
    <w:rsid w:val="004119FA"/>
    <w:rsid w:val="004129F6"/>
    <w:rsid w:val="00413907"/>
    <w:rsid w:val="00422366"/>
    <w:rsid w:val="0042419E"/>
    <w:rsid w:val="00435361"/>
    <w:rsid w:val="00435848"/>
    <w:rsid w:val="0043634D"/>
    <w:rsid w:val="004377CA"/>
    <w:rsid w:val="00442720"/>
    <w:rsid w:val="00445DA3"/>
    <w:rsid w:val="00454645"/>
    <w:rsid w:val="00475C63"/>
    <w:rsid w:val="00483027"/>
    <w:rsid w:val="0048472C"/>
    <w:rsid w:val="00490F1D"/>
    <w:rsid w:val="00492415"/>
    <w:rsid w:val="00493A36"/>
    <w:rsid w:val="004A352D"/>
    <w:rsid w:val="004A439C"/>
    <w:rsid w:val="004A72DE"/>
    <w:rsid w:val="004A75F6"/>
    <w:rsid w:val="004B0B0B"/>
    <w:rsid w:val="004B65FE"/>
    <w:rsid w:val="004B6680"/>
    <w:rsid w:val="004C3BEC"/>
    <w:rsid w:val="004C3F94"/>
    <w:rsid w:val="004E0C19"/>
    <w:rsid w:val="004E61B8"/>
    <w:rsid w:val="004E62FE"/>
    <w:rsid w:val="004F0324"/>
    <w:rsid w:val="004F29EE"/>
    <w:rsid w:val="0050459D"/>
    <w:rsid w:val="00510D17"/>
    <w:rsid w:val="00520032"/>
    <w:rsid w:val="00520E65"/>
    <w:rsid w:val="0053758B"/>
    <w:rsid w:val="00543C57"/>
    <w:rsid w:val="00547963"/>
    <w:rsid w:val="00560407"/>
    <w:rsid w:val="00561BBC"/>
    <w:rsid w:val="00567F62"/>
    <w:rsid w:val="00573414"/>
    <w:rsid w:val="00575283"/>
    <w:rsid w:val="0057590E"/>
    <w:rsid w:val="00576A5D"/>
    <w:rsid w:val="005806D7"/>
    <w:rsid w:val="005871F2"/>
    <w:rsid w:val="00597A6F"/>
    <w:rsid w:val="005A059E"/>
    <w:rsid w:val="005A470E"/>
    <w:rsid w:val="005A732F"/>
    <w:rsid w:val="005B2136"/>
    <w:rsid w:val="005B32B2"/>
    <w:rsid w:val="005B532E"/>
    <w:rsid w:val="005C1607"/>
    <w:rsid w:val="005C5D7B"/>
    <w:rsid w:val="005D10BA"/>
    <w:rsid w:val="005D7FFB"/>
    <w:rsid w:val="005F13E2"/>
    <w:rsid w:val="005F6FBA"/>
    <w:rsid w:val="006078C7"/>
    <w:rsid w:val="00622053"/>
    <w:rsid w:val="00625CB5"/>
    <w:rsid w:val="00630B9B"/>
    <w:rsid w:val="00635DAD"/>
    <w:rsid w:val="00635F1C"/>
    <w:rsid w:val="0064593A"/>
    <w:rsid w:val="00652323"/>
    <w:rsid w:val="00653559"/>
    <w:rsid w:val="00654195"/>
    <w:rsid w:val="00654B91"/>
    <w:rsid w:val="0065645C"/>
    <w:rsid w:val="00657004"/>
    <w:rsid w:val="00666D38"/>
    <w:rsid w:val="00671EBC"/>
    <w:rsid w:val="006A33CB"/>
    <w:rsid w:val="006A405C"/>
    <w:rsid w:val="006A5BB8"/>
    <w:rsid w:val="006B593B"/>
    <w:rsid w:val="006B67C8"/>
    <w:rsid w:val="006B6C8B"/>
    <w:rsid w:val="006D6955"/>
    <w:rsid w:val="006E400B"/>
    <w:rsid w:val="006E470A"/>
    <w:rsid w:val="006E5DDE"/>
    <w:rsid w:val="006F042F"/>
    <w:rsid w:val="006F2A78"/>
    <w:rsid w:val="006F49FB"/>
    <w:rsid w:val="006F7E0E"/>
    <w:rsid w:val="00701764"/>
    <w:rsid w:val="00701A16"/>
    <w:rsid w:val="00701F46"/>
    <w:rsid w:val="00703042"/>
    <w:rsid w:val="00714A2A"/>
    <w:rsid w:val="00716208"/>
    <w:rsid w:val="007168F5"/>
    <w:rsid w:val="007248FC"/>
    <w:rsid w:val="00726532"/>
    <w:rsid w:val="007301EB"/>
    <w:rsid w:val="00732858"/>
    <w:rsid w:val="00741235"/>
    <w:rsid w:val="00745C2B"/>
    <w:rsid w:val="00746F45"/>
    <w:rsid w:val="00750903"/>
    <w:rsid w:val="007513B0"/>
    <w:rsid w:val="007546AE"/>
    <w:rsid w:val="0075703B"/>
    <w:rsid w:val="0075705B"/>
    <w:rsid w:val="00762321"/>
    <w:rsid w:val="00766140"/>
    <w:rsid w:val="00767895"/>
    <w:rsid w:val="007724D2"/>
    <w:rsid w:val="00772FCD"/>
    <w:rsid w:val="00774F63"/>
    <w:rsid w:val="00787017"/>
    <w:rsid w:val="00787781"/>
    <w:rsid w:val="00795895"/>
    <w:rsid w:val="00797067"/>
    <w:rsid w:val="007A03E4"/>
    <w:rsid w:val="007A0401"/>
    <w:rsid w:val="007A1933"/>
    <w:rsid w:val="007A28D3"/>
    <w:rsid w:val="007B73CF"/>
    <w:rsid w:val="007C0E15"/>
    <w:rsid w:val="007C1DBD"/>
    <w:rsid w:val="007D46F4"/>
    <w:rsid w:val="007D534C"/>
    <w:rsid w:val="007E09A4"/>
    <w:rsid w:val="007E2E82"/>
    <w:rsid w:val="007E6373"/>
    <w:rsid w:val="007F5496"/>
    <w:rsid w:val="007F64DE"/>
    <w:rsid w:val="007F7E32"/>
    <w:rsid w:val="00801310"/>
    <w:rsid w:val="00807B62"/>
    <w:rsid w:val="008115E4"/>
    <w:rsid w:val="00827A87"/>
    <w:rsid w:val="00831EC5"/>
    <w:rsid w:val="00840477"/>
    <w:rsid w:val="00846615"/>
    <w:rsid w:val="008508ED"/>
    <w:rsid w:val="0085273D"/>
    <w:rsid w:val="008532C6"/>
    <w:rsid w:val="00853CDE"/>
    <w:rsid w:val="00854F4B"/>
    <w:rsid w:val="00856FA1"/>
    <w:rsid w:val="008577C4"/>
    <w:rsid w:val="00871568"/>
    <w:rsid w:val="008747C9"/>
    <w:rsid w:val="00882E03"/>
    <w:rsid w:val="00883C2B"/>
    <w:rsid w:val="00884E6A"/>
    <w:rsid w:val="008854F7"/>
    <w:rsid w:val="00892358"/>
    <w:rsid w:val="008970EC"/>
    <w:rsid w:val="008A09DA"/>
    <w:rsid w:val="008A285A"/>
    <w:rsid w:val="008A5B65"/>
    <w:rsid w:val="008B6A5D"/>
    <w:rsid w:val="008C674B"/>
    <w:rsid w:val="008C7319"/>
    <w:rsid w:val="008E2DFA"/>
    <w:rsid w:val="008E43A8"/>
    <w:rsid w:val="008E5F1D"/>
    <w:rsid w:val="008F657F"/>
    <w:rsid w:val="009009CA"/>
    <w:rsid w:val="0090688E"/>
    <w:rsid w:val="00912DA0"/>
    <w:rsid w:val="0091348F"/>
    <w:rsid w:val="009135BE"/>
    <w:rsid w:val="009223A9"/>
    <w:rsid w:val="00923848"/>
    <w:rsid w:val="009240F1"/>
    <w:rsid w:val="009329D9"/>
    <w:rsid w:val="009352B9"/>
    <w:rsid w:val="00940C5B"/>
    <w:rsid w:val="00942056"/>
    <w:rsid w:val="009438CB"/>
    <w:rsid w:val="00943F3C"/>
    <w:rsid w:val="009632A2"/>
    <w:rsid w:val="009719A2"/>
    <w:rsid w:val="009724DC"/>
    <w:rsid w:val="00975138"/>
    <w:rsid w:val="00975370"/>
    <w:rsid w:val="00981CAC"/>
    <w:rsid w:val="009833EF"/>
    <w:rsid w:val="00995D8A"/>
    <w:rsid w:val="0099666A"/>
    <w:rsid w:val="009971F3"/>
    <w:rsid w:val="009A429B"/>
    <w:rsid w:val="009A5C7C"/>
    <w:rsid w:val="009A6668"/>
    <w:rsid w:val="009A7A9B"/>
    <w:rsid w:val="009B1254"/>
    <w:rsid w:val="009C149E"/>
    <w:rsid w:val="009C458C"/>
    <w:rsid w:val="009D74F5"/>
    <w:rsid w:val="009D75D7"/>
    <w:rsid w:val="009E573A"/>
    <w:rsid w:val="009F1964"/>
    <w:rsid w:val="009F2310"/>
    <w:rsid w:val="00A06770"/>
    <w:rsid w:val="00A15E97"/>
    <w:rsid w:val="00A169EC"/>
    <w:rsid w:val="00A17BA5"/>
    <w:rsid w:val="00A229B6"/>
    <w:rsid w:val="00A25CF6"/>
    <w:rsid w:val="00A3640F"/>
    <w:rsid w:val="00A43CD6"/>
    <w:rsid w:val="00A5444A"/>
    <w:rsid w:val="00A617DC"/>
    <w:rsid w:val="00A62545"/>
    <w:rsid w:val="00A660FD"/>
    <w:rsid w:val="00A75375"/>
    <w:rsid w:val="00A82C01"/>
    <w:rsid w:val="00A83D0E"/>
    <w:rsid w:val="00A84220"/>
    <w:rsid w:val="00A916DD"/>
    <w:rsid w:val="00A91F90"/>
    <w:rsid w:val="00A94DDE"/>
    <w:rsid w:val="00A958D3"/>
    <w:rsid w:val="00A969AD"/>
    <w:rsid w:val="00AA0ECC"/>
    <w:rsid w:val="00AB1A6B"/>
    <w:rsid w:val="00AB5390"/>
    <w:rsid w:val="00AB574F"/>
    <w:rsid w:val="00AC5907"/>
    <w:rsid w:val="00AC5DC3"/>
    <w:rsid w:val="00AD1434"/>
    <w:rsid w:val="00AD2AB5"/>
    <w:rsid w:val="00AD750E"/>
    <w:rsid w:val="00AE52D0"/>
    <w:rsid w:val="00AE65B3"/>
    <w:rsid w:val="00AE76C8"/>
    <w:rsid w:val="00AF6B60"/>
    <w:rsid w:val="00B16193"/>
    <w:rsid w:val="00B4062A"/>
    <w:rsid w:val="00B511AC"/>
    <w:rsid w:val="00B51949"/>
    <w:rsid w:val="00B52E85"/>
    <w:rsid w:val="00B6070A"/>
    <w:rsid w:val="00B6289C"/>
    <w:rsid w:val="00B65870"/>
    <w:rsid w:val="00B71CED"/>
    <w:rsid w:val="00B73FBD"/>
    <w:rsid w:val="00B74927"/>
    <w:rsid w:val="00B77557"/>
    <w:rsid w:val="00B80838"/>
    <w:rsid w:val="00B80C33"/>
    <w:rsid w:val="00B8241A"/>
    <w:rsid w:val="00BA0358"/>
    <w:rsid w:val="00BA09E5"/>
    <w:rsid w:val="00BA51E4"/>
    <w:rsid w:val="00BB231B"/>
    <w:rsid w:val="00BB281D"/>
    <w:rsid w:val="00BB4705"/>
    <w:rsid w:val="00BC638A"/>
    <w:rsid w:val="00BD3857"/>
    <w:rsid w:val="00BD57C6"/>
    <w:rsid w:val="00BE0406"/>
    <w:rsid w:val="00BE213C"/>
    <w:rsid w:val="00BE27DC"/>
    <w:rsid w:val="00BF6987"/>
    <w:rsid w:val="00BF6A8C"/>
    <w:rsid w:val="00C31D2C"/>
    <w:rsid w:val="00C33867"/>
    <w:rsid w:val="00C37094"/>
    <w:rsid w:val="00C37ABF"/>
    <w:rsid w:val="00C41451"/>
    <w:rsid w:val="00C4337B"/>
    <w:rsid w:val="00C45361"/>
    <w:rsid w:val="00C46C96"/>
    <w:rsid w:val="00C47098"/>
    <w:rsid w:val="00C47C82"/>
    <w:rsid w:val="00C55572"/>
    <w:rsid w:val="00C55E5C"/>
    <w:rsid w:val="00C6774B"/>
    <w:rsid w:val="00C7041F"/>
    <w:rsid w:val="00C72EA4"/>
    <w:rsid w:val="00C7466C"/>
    <w:rsid w:val="00C74BA6"/>
    <w:rsid w:val="00C77D40"/>
    <w:rsid w:val="00C90D72"/>
    <w:rsid w:val="00C962F5"/>
    <w:rsid w:val="00C970D1"/>
    <w:rsid w:val="00CB773F"/>
    <w:rsid w:val="00CC12EF"/>
    <w:rsid w:val="00CC1510"/>
    <w:rsid w:val="00CC6B04"/>
    <w:rsid w:val="00CE05CA"/>
    <w:rsid w:val="00CE141E"/>
    <w:rsid w:val="00CE3B0E"/>
    <w:rsid w:val="00CE5F6D"/>
    <w:rsid w:val="00CF5548"/>
    <w:rsid w:val="00D14F47"/>
    <w:rsid w:val="00D2180C"/>
    <w:rsid w:val="00D23874"/>
    <w:rsid w:val="00D23AAC"/>
    <w:rsid w:val="00D25426"/>
    <w:rsid w:val="00D27010"/>
    <w:rsid w:val="00D31464"/>
    <w:rsid w:val="00D31B70"/>
    <w:rsid w:val="00D3242F"/>
    <w:rsid w:val="00D346A0"/>
    <w:rsid w:val="00D42E95"/>
    <w:rsid w:val="00D461B8"/>
    <w:rsid w:val="00D524F6"/>
    <w:rsid w:val="00D5420C"/>
    <w:rsid w:val="00D5670E"/>
    <w:rsid w:val="00D57E4A"/>
    <w:rsid w:val="00D60637"/>
    <w:rsid w:val="00D60BDE"/>
    <w:rsid w:val="00D61151"/>
    <w:rsid w:val="00D61B0B"/>
    <w:rsid w:val="00D679D6"/>
    <w:rsid w:val="00D73681"/>
    <w:rsid w:val="00D91BA8"/>
    <w:rsid w:val="00D924CF"/>
    <w:rsid w:val="00D95A0D"/>
    <w:rsid w:val="00DA12AB"/>
    <w:rsid w:val="00DA7E6C"/>
    <w:rsid w:val="00DB1B33"/>
    <w:rsid w:val="00DB302B"/>
    <w:rsid w:val="00DC0E15"/>
    <w:rsid w:val="00DC0E40"/>
    <w:rsid w:val="00DC74AB"/>
    <w:rsid w:val="00DC78DD"/>
    <w:rsid w:val="00DD09DE"/>
    <w:rsid w:val="00DF0A98"/>
    <w:rsid w:val="00DF2757"/>
    <w:rsid w:val="00DF47DF"/>
    <w:rsid w:val="00DF5932"/>
    <w:rsid w:val="00E11FF9"/>
    <w:rsid w:val="00E1419E"/>
    <w:rsid w:val="00E14224"/>
    <w:rsid w:val="00E15D6C"/>
    <w:rsid w:val="00E1676B"/>
    <w:rsid w:val="00E2012F"/>
    <w:rsid w:val="00E205DC"/>
    <w:rsid w:val="00E22C60"/>
    <w:rsid w:val="00E2606E"/>
    <w:rsid w:val="00E31DD1"/>
    <w:rsid w:val="00E3359E"/>
    <w:rsid w:val="00E44935"/>
    <w:rsid w:val="00E45513"/>
    <w:rsid w:val="00E5377E"/>
    <w:rsid w:val="00E5796A"/>
    <w:rsid w:val="00E6031E"/>
    <w:rsid w:val="00E71FF9"/>
    <w:rsid w:val="00E82907"/>
    <w:rsid w:val="00E8547D"/>
    <w:rsid w:val="00E86E8D"/>
    <w:rsid w:val="00E911C6"/>
    <w:rsid w:val="00E96392"/>
    <w:rsid w:val="00EA0177"/>
    <w:rsid w:val="00EC25A7"/>
    <w:rsid w:val="00EC2EB8"/>
    <w:rsid w:val="00EE2775"/>
    <w:rsid w:val="00EE2A8C"/>
    <w:rsid w:val="00EF64B3"/>
    <w:rsid w:val="00EF6EA5"/>
    <w:rsid w:val="00F103FF"/>
    <w:rsid w:val="00F16E15"/>
    <w:rsid w:val="00F17876"/>
    <w:rsid w:val="00F20B5A"/>
    <w:rsid w:val="00F30471"/>
    <w:rsid w:val="00F33236"/>
    <w:rsid w:val="00F4083C"/>
    <w:rsid w:val="00F44901"/>
    <w:rsid w:val="00F50F9C"/>
    <w:rsid w:val="00F51114"/>
    <w:rsid w:val="00F53737"/>
    <w:rsid w:val="00F55428"/>
    <w:rsid w:val="00F5570C"/>
    <w:rsid w:val="00F571B3"/>
    <w:rsid w:val="00F63C51"/>
    <w:rsid w:val="00F63E3A"/>
    <w:rsid w:val="00F65595"/>
    <w:rsid w:val="00F674BF"/>
    <w:rsid w:val="00F71465"/>
    <w:rsid w:val="00F73C1B"/>
    <w:rsid w:val="00F87F2E"/>
    <w:rsid w:val="00F97C30"/>
    <w:rsid w:val="00FA38EF"/>
    <w:rsid w:val="00FA462D"/>
    <w:rsid w:val="00FA5C43"/>
    <w:rsid w:val="00FA6449"/>
    <w:rsid w:val="00FB0991"/>
    <w:rsid w:val="00FB1251"/>
    <w:rsid w:val="00FC52F5"/>
    <w:rsid w:val="00FC62E0"/>
    <w:rsid w:val="00FD599A"/>
    <w:rsid w:val="00FE3FC5"/>
    <w:rsid w:val="00FF2455"/>
    <w:rsid w:val="00FF4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BD69560"/>
  <w15:docId w15:val="{B238B341-9633-4138-BF71-76CA63AA0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71F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45361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C45361"/>
  </w:style>
  <w:style w:type="paragraph" w:styleId="a5">
    <w:name w:val="footer"/>
    <w:basedOn w:val="a"/>
    <w:link w:val="a6"/>
    <w:uiPriority w:val="99"/>
    <w:unhideWhenUsed/>
    <w:rsid w:val="00C45361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C45361"/>
  </w:style>
  <w:style w:type="paragraph" w:styleId="a7">
    <w:name w:val="Balloon Text"/>
    <w:basedOn w:val="a"/>
    <w:link w:val="a8"/>
    <w:uiPriority w:val="99"/>
    <w:semiHidden/>
    <w:unhideWhenUsed/>
    <w:rsid w:val="0015493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154931"/>
    <w:rPr>
      <w:rFonts w:asciiTheme="majorHAnsi" w:eastAsiaTheme="majorEastAsia" w:hAnsiTheme="majorHAnsi" w:cstheme="majorBidi"/>
      <w:sz w:val="18"/>
      <w:szCs w:val="18"/>
    </w:rPr>
  </w:style>
  <w:style w:type="table" w:styleId="a9">
    <w:name w:val="Table Grid"/>
    <w:basedOn w:val="a1"/>
    <w:uiPriority w:val="59"/>
    <w:rsid w:val="007570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No Spacing"/>
    <w:uiPriority w:val="1"/>
    <w:qFormat/>
    <w:rsid w:val="0075705B"/>
    <w:pPr>
      <w:spacing w:after="0" w:line="240" w:lineRule="auto"/>
    </w:pPr>
  </w:style>
  <w:style w:type="paragraph" w:styleId="ab">
    <w:name w:val="List Paragraph"/>
    <w:basedOn w:val="a"/>
    <w:uiPriority w:val="34"/>
    <w:qFormat/>
    <w:rsid w:val="00FA38EF"/>
    <w:pPr>
      <w:ind w:leftChars="400" w:left="840"/>
    </w:pPr>
  </w:style>
  <w:style w:type="character" w:styleId="ac">
    <w:name w:val="Hyperlink"/>
    <w:basedOn w:val="a0"/>
    <w:uiPriority w:val="99"/>
    <w:unhideWhenUsed/>
    <w:rsid w:val="00787781"/>
    <w:rPr>
      <w:color w:val="0000FF" w:themeColor="hyperlink"/>
      <w:u w:val="single"/>
    </w:rPr>
  </w:style>
  <w:style w:type="character" w:styleId="ad">
    <w:name w:val="annotation reference"/>
    <w:basedOn w:val="a0"/>
    <w:uiPriority w:val="99"/>
    <w:semiHidden/>
    <w:unhideWhenUsed/>
    <w:rsid w:val="00D60637"/>
    <w:rPr>
      <w:sz w:val="18"/>
      <w:szCs w:val="18"/>
    </w:rPr>
  </w:style>
  <w:style w:type="paragraph" w:styleId="ae">
    <w:name w:val="annotation text"/>
    <w:basedOn w:val="a"/>
    <w:link w:val="af"/>
    <w:uiPriority w:val="99"/>
    <w:unhideWhenUsed/>
    <w:rsid w:val="00D60637"/>
  </w:style>
  <w:style w:type="character" w:customStyle="1" w:styleId="af">
    <w:name w:val="コメント文字列 (文字)"/>
    <w:basedOn w:val="a0"/>
    <w:link w:val="ae"/>
    <w:uiPriority w:val="99"/>
    <w:rsid w:val="00D60637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D60637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D60637"/>
    <w:rPr>
      <w:b/>
      <w:bCs/>
    </w:rPr>
  </w:style>
  <w:style w:type="paragraph" w:styleId="af2">
    <w:name w:val="Revision"/>
    <w:hidden/>
    <w:uiPriority w:val="99"/>
    <w:semiHidden/>
    <w:rsid w:val="00C55572"/>
    <w:pPr>
      <w:widowControl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2467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5E8DAC-051E-4F18-ABD9-D58D3FFED9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07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表1-表4_A</vt:lpstr>
    </vt:vector>
  </TitlesOfParts>
  <Company/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表1-表4_A</dc:title>
  <dc:creator>Ayoshino</dc:creator>
  <cp:lastModifiedBy>横屋 周</cp:lastModifiedBy>
  <cp:revision>7</cp:revision>
  <cp:lastPrinted>2019-12-13T03:31:00Z</cp:lastPrinted>
  <dcterms:created xsi:type="dcterms:W3CDTF">2024-02-08T00:30:00Z</dcterms:created>
  <dcterms:modified xsi:type="dcterms:W3CDTF">2024-11-15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09T00:00:00Z</vt:filetime>
  </property>
  <property fmtid="{D5CDD505-2E9C-101B-9397-08002B2CF9AE}" pid="3" name="LastSaved">
    <vt:filetime>2015-01-06T00:00:00Z</vt:filetime>
  </property>
</Properties>
</file>